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:rsidR="00D86527" w:rsidRPr="00325DAB" w:rsidRDefault="00325D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:rsidR="00D86527" w:rsidRPr="00325DAB" w:rsidRDefault="00D8652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:rsidR="00D86527" w:rsidRPr="00325DAB" w:rsidRDefault="00D8652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Contact Name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Address</w:t>
      </w:r>
    </w:p>
    <w:p w:rsidR="00D86527" w:rsidRPr="00325DAB" w:rsidRDefault="00250684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Address2</w:t>
      </w:r>
      <w:r w:rsidRPr="00325DAB">
        <w:rPr>
          <w:rFonts w:eastAsia="Arial"/>
          <w:lang w:eastAsia="en-US" w:bidi="en-US"/>
        </w:rPr>
        <w:tab/>
      </w:r>
    </w:p>
    <w:p w:rsid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 xml:space="preserve">City, 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Province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Postal Code</w:t>
      </w:r>
    </w:p>
    <w:p w:rsidR="00D86527" w:rsidRPr="00325DAB" w:rsidRDefault="00D865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:rsidR="00D86527" w:rsidRPr="00325DAB" w:rsidRDefault="00D865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:rsidR="00D86527" w:rsidRPr="004F07D4" w:rsidRDefault="00325D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F07D4">
        <w:rPr>
          <w:rFonts w:eastAsia="Arial"/>
          <w:b/>
          <w:color w:val="000000"/>
          <w:lang w:eastAsia="en-US" w:bidi="en-US"/>
        </w:rPr>
        <w:t>RE</w:t>
      </w:r>
      <w:r w:rsidR="00250684" w:rsidRPr="004F07D4">
        <w:rPr>
          <w:rFonts w:eastAsia="Arial"/>
          <w:b/>
          <w:color w:val="000000"/>
          <w:lang w:eastAsia="en-US" w:bidi="en-US"/>
        </w:rPr>
        <w:t xml:space="preserve">: </w:t>
      </w:r>
      <w:r w:rsidR="00250684" w:rsidRPr="004F07D4">
        <w:rPr>
          <w:rFonts w:eastAsia="Arial"/>
          <w:b/>
          <w:lang w:eastAsia="en-US" w:bidi="en-US"/>
        </w:rPr>
        <w:t>VALUED CUSTOMER PARTY NIGHT!</w:t>
      </w:r>
    </w:p>
    <w:p w:rsidR="00D86527" w:rsidRPr="00325DAB" w:rsidRDefault="00D865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:rsidR="00D86527" w:rsidRPr="00325DAB" w:rsidRDefault="00D865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325DAB">
        <w:rPr>
          <w:rFonts w:eastAsia="Arial"/>
          <w:color w:val="000000"/>
          <w:lang w:eastAsia="en-US" w:bidi="en-US"/>
        </w:rPr>
        <w:t>Dear [CONTACT NAME],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 xml:space="preserve">Announcing Our: </w:t>
      </w:r>
      <w:r w:rsidRPr="00325DAB">
        <w:rPr>
          <w:rFonts w:eastAsia="Arial"/>
          <w:b/>
          <w:lang w:eastAsia="en-US" w:bidi="en-US"/>
        </w:rPr>
        <w:t>Valued Customer Preview Night!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6D5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An A</w:t>
      </w:r>
      <w:r w:rsidR="00250684" w:rsidRPr="00325DAB">
        <w:rPr>
          <w:rFonts w:eastAsia="Arial"/>
          <w:lang w:eastAsia="en-US" w:bidi="en-US"/>
        </w:rPr>
        <w:t>fter</w:t>
      </w:r>
      <w:r w:rsidR="00325DAB">
        <w:rPr>
          <w:rFonts w:eastAsia="Arial"/>
          <w:lang w:eastAsia="en-US" w:bidi="en-US"/>
        </w:rPr>
        <w:t>-</w:t>
      </w:r>
      <w:r>
        <w:rPr>
          <w:rFonts w:eastAsia="Arial"/>
          <w:lang w:eastAsia="en-US" w:bidi="en-US"/>
        </w:rPr>
        <w:t>Hours S</w:t>
      </w:r>
      <w:r w:rsidR="00250684" w:rsidRPr="00325DAB">
        <w:rPr>
          <w:rFonts w:eastAsia="Arial"/>
          <w:lang w:eastAsia="en-US" w:bidi="en-US"/>
        </w:rPr>
        <w:t>pectacular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to introduce you to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 xml:space="preserve">our brand-new line of </w:t>
      </w:r>
      <w:r w:rsidRPr="00325DAB">
        <w:rPr>
          <w:rFonts w:eastAsia="Arial"/>
          <w:color w:val="000000"/>
          <w:lang w:eastAsia="en-US" w:bidi="en-US"/>
        </w:rPr>
        <w:t>[COMPANY PRODUCTS/SERVICES]!</w:t>
      </w:r>
    </w:p>
    <w:p w:rsidR="006D546E" w:rsidRDefault="006D546E" w:rsidP="006D5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6D546E" w:rsidRDefault="006D546E" w:rsidP="006D5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6D546E" w:rsidP="006D5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Join Us For An Exclusive Preview P</w:t>
      </w:r>
      <w:r w:rsidR="00250684" w:rsidRPr="00325DAB">
        <w:rPr>
          <w:rFonts w:eastAsia="Arial"/>
          <w:lang w:eastAsia="en-US" w:bidi="en-US"/>
        </w:rPr>
        <w:t>arty?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We</w:t>
      </w:r>
      <w:r w:rsidR="00325DAB">
        <w:rPr>
          <w:rFonts w:eastAsia="Arial"/>
          <w:lang w:eastAsia="en-US" w:bidi="en-US"/>
        </w:rPr>
        <w:t xml:space="preserve"> a</w:t>
      </w:r>
      <w:r w:rsidRPr="00325DAB">
        <w:rPr>
          <w:rFonts w:eastAsia="Arial"/>
          <w:lang w:eastAsia="en-US" w:bidi="en-US"/>
        </w:rPr>
        <w:t xml:space="preserve">re celebrating the best buys in the history of </w:t>
      </w:r>
      <w:r w:rsidRPr="00325DAB">
        <w:rPr>
          <w:rFonts w:eastAsia="Arial"/>
          <w:color w:val="000000"/>
          <w:lang w:eastAsia="en-US" w:bidi="en-US"/>
        </w:rPr>
        <w:t>[YOUR COMPANY NAME]</w:t>
      </w:r>
      <w:r w:rsidRPr="00325DAB">
        <w:rPr>
          <w:rFonts w:eastAsia="Arial"/>
          <w:lang w:eastAsia="en-US" w:bidi="en-US"/>
        </w:rPr>
        <w:t xml:space="preserve">, and we want you to preview our amazing new collection </w:t>
      </w:r>
      <w:r w:rsidR="006D546E">
        <w:rPr>
          <w:rFonts w:eastAsia="Arial"/>
          <w:lang w:eastAsia="en-US" w:bidi="en-US"/>
        </w:rPr>
        <w:t>before</w:t>
      </w:r>
      <w:r w:rsidRPr="00325DAB">
        <w:rPr>
          <w:rFonts w:eastAsia="Arial"/>
          <w:lang w:eastAsia="en-US" w:bidi="en-US"/>
        </w:rPr>
        <w:t xml:space="preserve"> its announcement to the general public.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color w:val="000000"/>
          <w:lang w:eastAsia="en-US" w:bidi="en-US"/>
        </w:rPr>
        <w:t xml:space="preserve">[DAY] </w:t>
      </w:r>
      <w:r w:rsidRPr="00325DAB">
        <w:rPr>
          <w:rFonts w:eastAsia="Arial"/>
          <w:lang w:eastAsia="en-US" w:bidi="en-US"/>
        </w:rPr>
        <w:t xml:space="preserve">EVENING, </w:t>
      </w:r>
      <w:r w:rsidRPr="00325DAB">
        <w:rPr>
          <w:rFonts w:eastAsia="Arial"/>
          <w:color w:val="000000"/>
          <w:lang w:eastAsia="en-US" w:bidi="en-US"/>
        </w:rPr>
        <w:t xml:space="preserve">[DATE] 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6:00 P.M. - 10:00 P.M.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color w:val="000000"/>
          <w:lang w:eastAsia="en-US" w:bidi="en-US"/>
        </w:rPr>
      </w:pPr>
      <w:r w:rsidRPr="00325DAB">
        <w:rPr>
          <w:rFonts w:eastAsia="Arial"/>
          <w:lang w:eastAsia="en-US" w:bidi="en-US"/>
        </w:rPr>
        <w:t xml:space="preserve">AT </w:t>
      </w:r>
      <w:r w:rsidRPr="00325DAB">
        <w:rPr>
          <w:rFonts w:eastAsia="Arial"/>
          <w:color w:val="000000"/>
          <w:lang w:eastAsia="en-US" w:bidi="en-US"/>
        </w:rPr>
        <w:t>[LOCATION]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6D5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As our</w:t>
      </w:r>
      <w:r w:rsidR="00250684" w:rsidRPr="00325DAB">
        <w:rPr>
          <w:rFonts w:eastAsia="Arial"/>
          <w:lang w:eastAsia="en-US" w:bidi="en-US"/>
        </w:rPr>
        <w:t xml:space="preserve"> invited guest, you</w:t>
      </w:r>
      <w:r w:rsidR="007652E8">
        <w:rPr>
          <w:rFonts w:eastAsia="Arial"/>
          <w:lang w:eastAsia="en-US" w:bidi="en-US"/>
        </w:rPr>
        <w:t xml:space="preserve"> wi</w:t>
      </w:r>
      <w:r w:rsidR="00250684" w:rsidRPr="00325DAB">
        <w:rPr>
          <w:rFonts w:eastAsia="Arial"/>
          <w:lang w:eastAsia="en-US" w:bidi="en-US"/>
        </w:rPr>
        <w:t>ll have first choice of our new selection,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plus you'll receive a Valued Customer Bonus: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  <w:r w:rsidRPr="00325DAB">
        <w:rPr>
          <w:rFonts w:eastAsia="Arial"/>
          <w:b/>
          <w:lang w:eastAsia="en-US" w:bidi="en-US"/>
        </w:rPr>
        <w:t>[%] OFF ALL PRODUCTS!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  <w:r w:rsidRPr="00325DAB">
        <w:rPr>
          <w:rFonts w:eastAsia="Arial"/>
          <w:b/>
          <w:lang w:eastAsia="en-US" w:bidi="en-US"/>
        </w:rPr>
        <w:t>&amp;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  <w:r w:rsidRPr="00325DAB">
        <w:rPr>
          <w:rFonts w:eastAsia="Arial"/>
          <w:b/>
          <w:lang w:eastAsia="en-US" w:bidi="en-US"/>
        </w:rPr>
        <w:t>SUPERB BUFFET DINNER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Don't eat before you come because we're putting together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a fantastic buffet dinner with all the trimmings!</w:t>
      </w: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This invitation is your ticket to join us</w:t>
      </w: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for a party, preview and savings!</w:t>
      </w:r>
    </w:p>
    <w:p w:rsidR="00D86527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F03D13" w:rsidRPr="00325DAB" w:rsidRDefault="00F03D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:rsidR="00790E72" w:rsidRDefault="00790E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790E72" w:rsidRDefault="00790E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For catering purposes </w:t>
      </w:r>
      <w:r w:rsidR="009A38B6">
        <w:rPr>
          <w:rFonts w:eastAsia="Arial"/>
          <w:lang w:eastAsia="en-US" w:bidi="en-US"/>
        </w:rPr>
        <w:t>:</w:t>
      </w:r>
    </w:p>
    <w:p w:rsidR="009A38B6" w:rsidRDefault="009A38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lastRenderedPageBreak/>
        <w:t>RSVP by [DATE]</w:t>
      </w:r>
    </w:p>
    <w:p w:rsidR="00790E72" w:rsidRDefault="00790E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Looking forward to seeing you there,</w:t>
      </w:r>
    </w:p>
    <w:p w:rsidR="00D86527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9A38B6" w:rsidRDefault="009A38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9A38B6" w:rsidRDefault="009A38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</w:p>
    <w:p w:rsidR="009A38B6" w:rsidRDefault="009A38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9A38B6" w:rsidRPr="00325DAB" w:rsidRDefault="009A38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D86527" w:rsidRPr="00325DAB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25DAB">
        <w:rPr>
          <w:rFonts w:eastAsia="Arial"/>
          <w:lang w:eastAsia="en-US" w:bidi="en-US"/>
        </w:rPr>
        <w:t>[YOUR NAME]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325DAB">
        <w:rPr>
          <w:rFonts w:eastAsia="Arial"/>
          <w:color w:val="000000"/>
          <w:lang w:eastAsia="en-US" w:bidi="en-US"/>
        </w:rPr>
        <w:t>[YOUR TITLE]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325DAB">
        <w:rPr>
          <w:rFonts w:eastAsia="Arial"/>
          <w:color w:val="000000"/>
          <w:lang w:eastAsia="en-US" w:bidi="en-US"/>
        </w:rPr>
        <w:t>[YOUR PHONE NUMBER]</w:t>
      </w:r>
    </w:p>
    <w:p w:rsidR="00D86527" w:rsidRPr="00325DAB" w:rsidRDefault="0025068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325DAB">
        <w:rPr>
          <w:rFonts w:eastAsia="Arial"/>
          <w:color w:val="000000"/>
          <w:lang w:eastAsia="en-US" w:bidi="en-US"/>
        </w:rPr>
        <w:t xml:space="preserve">[YOUREMAIL@YOURCOMPANY.COM] </w:t>
      </w:r>
    </w:p>
    <w:p w:rsidR="00D86527" w:rsidRDefault="00D865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D86527" w:rsidSect="00934FAB">
      <w:headerReference w:type="default" r:id="rId6"/>
      <w:footerReference w:type="default" r:id="rId7"/>
      <w:pgSz w:w="12240" w:h="15840"/>
      <w:pgMar w:top="864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6EBF" w:rsidRDefault="00646EBF">
      <w:r>
        <w:separator/>
      </w:r>
    </w:p>
  </w:endnote>
  <w:endnote w:type="continuationSeparator" w:id="0">
    <w:p w:rsidR="00646EBF" w:rsidRDefault="00646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6527" w:rsidRDefault="0025068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:rsidR="00D86527" w:rsidRDefault="0025068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:rsidR="00D86527" w:rsidRDefault="0025068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:rsidR="00D86527" w:rsidRDefault="0085130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5068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6EBF" w:rsidRDefault="00646EBF">
      <w:r>
        <w:separator/>
      </w:r>
    </w:p>
  </w:footnote>
  <w:footnote w:type="continuationSeparator" w:id="0">
    <w:p w:rsidR="00646EBF" w:rsidRDefault="00646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6527" w:rsidRDefault="00D8652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QQCUwsTU2NLMyUdpeDU4uLM/DyQAuNaAKYGXBosAAAA"/>
    <w:docVar w:name="Description" w:val="Do you want to reward your most valuable customers with a party? Take this opportunity to invite your key customer to a preview of your latest goods in a sociable environment. This letter template can be used for such an occasion. Download this template today. You can find more template examples here   https://www.templateguru.co.za/templates"/>
    <w:docVar w:name="Excerpt" w:val="RE: VALUED CUSTOMER PARTY NIGHT!_x000a_Dear [CONTACT NAME],_x000a_Announcing Our: Valued Customer Preview Night!"/>
    <w:docVar w:name="Tags" w:val="Sales and Marketing, sale ,tips, business document, entreprenuer, entrepreneurship, sample, rate your company, develop, surveys, comparison, quality, marketing, scale, client satisfaction, brand loyalty, sales letter, valued customer party night template , valued customer party night example "/>
  </w:docVars>
  <w:rsids>
    <w:rsidRoot w:val="00D86527"/>
    <w:rsid w:val="0020586D"/>
    <w:rsid w:val="00250684"/>
    <w:rsid w:val="00292B8A"/>
    <w:rsid w:val="00325DAB"/>
    <w:rsid w:val="00353F60"/>
    <w:rsid w:val="004F07D4"/>
    <w:rsid w:val="00646EBF"/>
    <w:rsid w:val="006D546E"/>
    <w:rsid w:val="007652E8"/>
    <w:rsid w:val="00790E72"/>
    <w:rsid w:val="007F1B63"/>
    <w:rsid w:val="0085130A"/>
    <w:rsid w:val="00934FAB"/>
    <w:rsid w:val="009A38B6"/>
    <w:rsid w:val="00D86527"/>
    <w:rsid w:val="00F03D13"/>
    <w:rsid w:val="00F932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4FAB"/>
    <w:pPr>
      <w:spacing w:after="0" w:line="240" w:lineRule="auto"/>
    </w:pPr>
    <w:rPr>
      <w:rFonts w:asci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934FAB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934FA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934FAB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934FAB"/>
    <w:rPr>
      <w:color w:val="0000FF"/>
      <w:u w:val="single"/>
      <w:rtl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5</Words>
  <Characters>876</Characters>
  <Application>Microsoft Office Word</Application>
  <DocSecurity>0</DocSecurity>
  <Lines>6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2T11:20:00Z</dcterms:created>
  <dcterms:modified xsi:type="dcterms:W3CDTF">2019-10-21T19:19:00Z</dcterms:modified>
  <cp:category/>
</cp:coreProperties>
</file>